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ab29df5c51c7f4e5225bd2d2cdbdd510270657d"/>
    <w:p>
      <w:pPr>
        <w:pStyle w:val="Heading1"/>
      </w:pPr>
      <w:r>
        <w:t xml:space="preserve">Cover Letter for Electrician Position in Thailand Bangkok</w:t>
      </w:r>
    </w:p>
    <w:p>
      <w:pPr>
        <w:pStyle w:val="FirstParagraph"/>
      </w:pPr>
      <w:r>
        <w:t xml:space="preserve">Dear [Hiring Manager's Name],</w:t>
      </w:r>
    </w:p>
    <w:p>
      <w:pPr>
        <w:pStyle w:val="BodyText"/>
      </w:pPr>
      <w:r>
        <w:t xml:space="preserve">I am writing to express my enthusiastic interest in the Electrician position at your esteemed organization, specifically within the dynamic and rapidly evolving infrastructure of Thailand Bangkok. With a robust background in electrical systems, a commitment to safety, and a deep understanding of the unique demands of working in Southeast Asia’s bustling capital, I am eager to contribute my expertise to your team. My experience as an Electrician spans over [X years], with projects ranging from residential installations to large-scale commercial ventures, all while maintaining the highest standards of professionalism and technical precision.</w:t>
      </w:r>
    </w:p>
    <w:p>
      <w:pPr>
        <w:pStyle w:val="BodyText"/>
      </w:pPr>
      <w:r>
        <w:t xml:space="preserve">As a qualified Electrician, I have consistently demonstrated my ability to diagnose complex electrical issues, design efficient solutions, and ensure compliance with local regulations. In Thailand Bangkok, where the demand for reliable electrical infrastructure is ever-growing due to urbanization and technological advancements, my skills are particularly relevant. I understand the importance of adapting to regional requirements, such as adherence to Thai electrical codes (e.g., TIS 1685) and the challenges posed by high humidity and tropical weather conditions. My work in Bangkok’s construction sector has equipped me with the expertise to navigate these challenges while delivering projects on time and within budget.</w:t>
      </w:r>
    </w:p>
    <w:p>
      <w:pPr>
        <w:pStyle w:val="BodyText"/>
      </w:pPr>
      <w:r>
        <w:t xml:space="preserve">One of my most rewarding experiences as an Electrician was working on a commercial project in the Sukhumvit area, where I oversaw the installation of electrical systems for a multi-story office complex. This role required meticulous planning, collaboration with architects and engineers, and strict attention to safety protocols. The project’s success was measured not only by its completion but also by its ability to meet the client’s expectations for energy efficiency and operational reliability. Such experiences have solidified my belief that an Electrician’s role extends beyond technical skills—it involves problem-solving, communication, and a commitment to quality.</w:t>
      </w:r>
    </w:p>
    <w:p>
      <w:pPr>
        <w:pStyle w:val="BodyText"/>
      </w:pPr>
      <w:r>
        <w:t xml:space="preserve">Thailand Bangkok offers a vibrant environment for professionals in the electrical field, with opportunities spanning construction, hospitality, manufacturing, and renewable energy sectors. My familiarity with the local market allows me to quickly integrate into your team and contribute effectively from day one. I have worked on projects involving both traditional wiring systems and cutting-edge smart technologies, ensuring that my knowledge remains current with global trends while being tailored to the needs of Bangkok’s infrastructure.</w:t>
      </w:r>
    </w:p>
    <w:p>
      <w:pPr>
        <w:pStyle w:val="BodyText"/>
      </w:pPr>
      <w:r>
        <w:t xml:space="preserve">As an Electrician, I pride myself on maintaining a strong work ethic and a dedication to continuous learning. I regularly attend workshops and training sessions to stay updated on advancements in electrical engineering, such as energy-saving technologies and sustainable practices. This commitment aligns with the growing emphasis on eco-friendly solutions in Thailand Bangkok, where businesses and governments are investing heavily in green initiatives. I am eager to bring this forward-thinking mindset to your organization.</w:t>
      </w:r>
    </w:p>
    <w:p>
      <w:pPr>
        <w:pStyle w:val="BodyText"/>
      </w:pPr>
      <w:r>
        <w:t xml:space="preserve">Furthermore, my experience working in multicultural environments has honed my ability to communicate effectively with diverse teams. In Bangkok, where international collaboration is common, I have successfully bridged language barriers and cultural differences to ensure seamless project execution. Whether collaborating with local contractors or international clients, I prioritize clarity and professionalism to foster trust and achieve mutual goals.</w:t>
      </w:r>
    </w:p>
    <w:p>
      <w:pPr>
        <w:pStyle w:val="BodyText"/>
      </w:pPr>
      <w:r>
        <w:t xml:space="preserve">I am particularly drawn to this opportunity in Thailand Bangkok because of its unique blend of tradition and innovation. The city’s rapid development, from towering skyscrapers to traditional markets, creates a dynamic backdrop for an Electrician to thrive. I am confident that my technical expertise, combined with my adaptability and passion for the field, will make me a valuable asset to your team. My goal is to contribute to the continued growth and success of your organization while upholding the highest standards of electrical work.</w:t>
      </w:r>
    </w:p>
    <w:p>
      <w:pPr>
        <w:pStyle w:val="BodyText"/>
      </w:pPr>
      <w:r>
        <w:t xml:space="preserve">Thank you for considering my application. I would welcome the opportunity to discuss how my background and skills align with your needs. I am available at [your phone number] or [your email address] for any further information or to schedule an interview. I look forward to the possibility of contributing to your team in Thailand Bangkok and helping drive excellence in electrical servic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Thailand Bangkok</dc:title>
  <dc:creator/>
  <dc:language>en</dc:language>
  <cp:keywords/>
  <dcterms:created xsi:type="dcterms:W3CDTF">2026-07-23T16:49:42Z</dcterms:created>
  <dcterms:modified xsi:type="dcterms:W3CDTF">2026-07-23T16:49:42Z</dcterms:modified>
</cp:coreProperties>
</file>

<file path=docProps/custom.xml><?xml version="1.0" encoding="utf-8"?>
<Properties xmlns="http://schemas.openxmlformats.org/officeDocument/2006/custom-properties" xmlns:vt="http://schemas.openxmlformats.org/officeDocument/2006/docPropsVTypes"/>
</file>